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CIÓN 1</w:t>
      </w:r>
      <w:r w:rsidRPr="007E06A5">
        <w:rPr>
          <w:noProof w:val="0"/>
          <w:color w:val="auto"/>
          <w:lang w:val="fr-BE"/>
        </w:rPr>
        <w:t xml:space="preserve">: </w:t>
      </w:r>
      <w:r w:rsidRPr="007E06A5" w:rsidR="00BD5FB4">
        <w:rPr>
          <w:noProof/>
          <w:color w:val="auto"/>
          <w:lang w:val="fr-BE"/>
        </w:rPr>
        <w:t>Identificación de la sustancia o la mezcla y de la sociedad o la e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dor de produc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uc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ezc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bre co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Vela coco solair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os pertinentes identificados de la sustancia o de la mezcla y usos desaconsejados</w:t>
      </w:r>
    </w:p>
    <w:p w:rsidR="00815CDF" w:rsidRPr="0069446B" w:rsidP="00815CDF" w14:paraId="5FFA2E05" w14:textId="08DFA0E8">
      <w:pPr>
        <w:pStyle w:val="SDSTextHeading3"/>
        <w:rPr>
          <w:noProof w:val="0"/>
          <w:color w:val="auto"/>
          <w:lang w:val="en-US"/>
        </w:rPr>
      </w:pPr>
      <w:r w:rsidRPr="0069446B" w:rsidR="00FA7F7F">
        <w:rPr>
          <w:noProof/>
          <w:color w:val="auto"/>
          <w:lang w:val="en-US"/>
        </w:rPr>
        <w:t>Usos pertinentes identificado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 la sustancia/mezc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Vela aromática destinada al gran pú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atos del proveedor de la ficha de datos de seguridad</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Teléfono de emergenci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ís/Zon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Empres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úmero de emergencia</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Españ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Servicio de Información Toxicológica.</w:t>
            </w:r>
          </w:p>
          <w:p w:rsidR="00E7290F" w:rsidRPr="0069446B" w:rsidP="00AF647F" w14:paraId="727B959F" w14:textId="4603B5AE">
            <w:pPr>
              <w:pStyle w:val="SDSTableTextNormal"/>
              <w:rPr>
                <w:noProof w:val="0"/>
              </w:rPr>
            </w:pPr>
            <w:r w:rsidRPr="0069446B">
              <w:rPr>
                <w:noProof/>
              </w:rPr>
              <w:t xml:space="preserve">Instituto Nacional de Toxicología y Ciencias Forenses. Departamento de Madrid. </w:t>
            </w:r>
          </w:p>
          <w:p w:rsidR="00E7290F" w:rsidRPr="0069446B" w:rsidP="00AF647F" w14:paraId="0A27EADA" w14:textId="324C163E">
            <w:pPr>
              <w:pStyle w:val="SDSTableTextNormal"/>
              <w:rPr>
                <w:noProof w:val="0"/>
              </w:rPr>
            </w:pPr>
            <w:r w:rsidRPr="0069446B">
              <w:rPr>
                <w:noProof/>
              </w:rPr>
              <w:t>C/José Echegaray nº4 28232 Las Rozas de Madrid</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4 91 562 04 20</w:t>
            </w:r>
          </w:p>
          <w:p w:rsidR="00E7290F" w:rsidRPr="0069446B" w:rsidP="00AF647F" w14:paraId="3F356691" w14:textId="7E66BD56">
            <w:pPr>
              <w:pStyle w:val="SDSTableTextNormal"/>
              <w:rPr>
                <w:noProof w:val="0"/>
              </w:rPr>
            </w:pPr>
            <w:r w:rsidRPr="0069446B">
              <w:rPr>
                <w:noProof/>
              </w:rPr>
              <w:t>+34 91 411 26 76 (teléfono solo para médicos)</w:t>
            </w:r>
          </w:p>
          <w:p w:rsidR="00E7290F" w:rsidRPr="0069446B" w:rsidP="00AF647F" w14:paraId="7EACB10C" w14:textId="7D10B582">
            <w:pPr>
              <w:pStyle w:val="SDSTableTextNormal"/>
              <w:rPr>
                <w:noProof w:val="0"/>
              </w:rPr>
            </w:pPr>
            <w:r w:rsidRPr="0069446B">
              <w:rPr>
                <w:noProof/>
              </w:rPr>
              <w:t>(solo emergencias toxicológicas), Información en español (24h/365 días)</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CIÓN 2</w:t>
      </w:r>
      <w:r w:rsidRPr="0069446B">
        <w:rPr>
          <w:noProof w:val="0"/>
          <w:color w:val="auto"/>
          <w:lang w:val="fr-BE"/>
        </w:rPr>
        <w:t xml:space="preserve">: </w:t>
      </w:r>
      <w:r w:rsidRPr="0069446B" w:rsidR="00FA7F7F">
        <w:rPr>
          <w:noProof/>
          <w:color w:val="auto"/>
          <w:lang w:val="fr-BE"/>
        </w:rPr>
        <w:t>Identificación de los peligro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ificación de la sustancia o de la mezcla</w:t>
      </w:r>
    </w:p>
    <w:p w:rsidR="00827634" w:rsidRPr="0069446B" w:rsidP="00EE0840" w14:paraId="5A5BA6A5" w14:textId="56A2E9A0">
      <w:pPr>
        <w:pStyle w:val="SDSTextHeading3"/>
        <w:rPr>
          <w:noProof w:val="0"/>
          <w:color w:val="auto"/>
          <w:lang w:val="fr-BE"/>
        </w:rPr>
      </w:pPr>
      <w:r w:rsidRPr="0069446B">
        <w:rPr>
          <w:noProof/>
          <w:color w:val="auto"/>
          <w:lang w:val="fr-BE"/>
        </w:rPr>
        <w:t>Clasificación según Reglamento (U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o completo de las frases H y EUH: ver sección 16</w:t>
      </w:r>
    </w:p>
    <w:p w:rsidR="00827634" w:rsidRPr="0069446B" w:rsidP="00EE0840" w14:paraId="055D903E" w14:textId="69DDCAEA">
      <w:pPr>
        <w:pStyle w:val="SDSTextHeading3"/>
        <w:rPr>
          <w:noProof w:val="0"/>
          <w:color w:val="auto"/>
        </w:rPr>
      </w:pPr>
      <w:r w:rsidRPr="0069446B">
        <w:rPr>
          <w:noProof/>
          <w:color w:val="auto"/>
        </w:rPr>
        <w:t>Efectos adversos fisicoquímicos, para la salud humana y el medio ambiente</w:t>
      </w:r>
    </w:p>
    <w:p w:rsidR="00827634" w:rsidRPr="0069446B" w:rsidP="009E5102" w14:paraId="70925B83" w14:textId="5215662C">
      <w:pPr>
        <w:pStyle w:val="SDSTextNormal"/>
      </w:pPr>
      <w:r>
        <w:rPr>
          <w:noProof/>
        </w:rPr>
        <w:t>Que se sepa, este producto no presenta ningún riesgo particular, a condición de respetar las reglas generales de higiene industrial.</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os de la etiqueta</w:t>
      </w:r>
    </w:p>
    <w:p w:rsidR="00827634" w:rsidRPr="0069446B" w:rsidP="00EE0840" w14:paraId="53D9E98C" w14:textId="597293E4">
      <w:pPr>
        <w:pStyle w:val="SDSTextHeading3"/>
        <w:rPr>
          <w:noProof w:val="0"/>
          <w:color w:val="auto"/>
        </w:rPr>
      </w:pPr>
      <w:r w:rsidRPr="0069446B">
        <w:rPr>
          <w:noProof/>
          <w:color w:val="auto"/>
        </w:rPr>
        <w:t>Etiquetado según el Reg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ciones de peligr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jos de prudenci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Eliminar el contenido/el recipiente en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isopentyl salicylate, TETRAHYDROLINALOOL.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ros peligro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ezcla no contiene ni sustancia(s) incluida(s) en la lista establecida con arreglo al artículo 59, apartado 1 del Reglamento REACH por sus propiedades de alteración endocrina, ni sustancia(s) identificada(s) como poseedoras de propiedades de alteración endocrina con arreglo a los criterios establecidos en el Reglamento Delegado (UE) 2017/2100 de la Comisión o en el Reglamento (UE) 2018/605 de la Comisión en una concentración igual o superior al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CIÓN 3</w:t>
      </w:r>
      <w:r w:rsidRPr="0069446B">
        <w:rPr>
          <w:noProof w:val="0"/>
          <w:color w:val="auto"/>
          <w:lang w:val="en-GB"/>
        </w:rPr>
        <w:t xml:space="preserve">: </w:t>
      </w:r>
      <w:r w:rsidRPr="0069446B" w:rsidR="00FA7F7F">
        <w:rPr>
          <w:noProof/>
          <w:color w:val="auto"/>
          <w:lang w:val="en-GB"/>
        </w:rPr>
        <w:t>Composición/información sobre los componente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ezcla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br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dor de produc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ificación según Reglamento (U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tetrahydro-2-isobutyl-4-methyl-pyran-4-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3500-71-0</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405-04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089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Eye Irrit. 2, H319</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camphenyl cyclohex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5-95-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47-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39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69-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8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050-08-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8-08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de peso corporal)</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87-20-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7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5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bl>
    <w:p w:rsidR="00827634" w:rsidRPr="0069446B" w:rsidP="009E5102" w14:paraId="27338739" w14:textId="72136CC3">
      <w:pPr>
        <w:pStyle w:val="SDSTextNormal"/>
      </w:pPr>
      <w:r>
        <w:rPr>
          <w:noProof/>
        </w:rPr>
        <w:t>Texto completo de las frases H y EUH: ver secció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CIÓN 4</w:t>
      </w:r>
      <w:r w:rsidRPr="0069446B">
        <w:rPr>
          <w:noProof w:val="0"/>
          <w:color w:val="auto"/>
          <w:lang w:val="en-GB"/>
        </w:rPr>
        <w:t xml:space="preserve">: </w:t>
      </w:r>
      <w:r w:rsidRPr="0069446B" w:rsidR="00FA7F7F">
        <w:rPr>
          <w:noProof/>
          <w:color w:val="auto"/>
          <w:lang w:val="en-GB"/>
        </w:rPr>
        <w:t>Primeros auxilio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ción de los primeros auxilio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edidas de primeros auxilio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o de malestar, acúdase al mé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edidas de primeros auxilios en caso de inhalac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ar a la persona al aire libre y mantenerla en una posición que le facilite la respiració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edidas de primeros auxilios en caso de contacto con la pi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 la piel con mucha agua.</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edidas de primeros auxilios en caso de contacto con los oj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clarar los ojos con agua como medida de precaució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edidas de primeros auxilios en caso de ingest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Aunque no se identifican riesgos específicos, el personal de primeros auxilios debe usar protección ocular, guantes y mascarilla desechable. Se debe considerar el uso de protección adicional si hay probabilidad de que la exposición se repita o se prolongue.</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es síntomas y efectos, agudos y retardado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íntomas/efectos después de inhalac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En condiciones normales ninguno. El polvo de este producto puede provocar irritación respiratoria después de una exposición excesiva por inhalació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íntomas/efectos después de contacto con la pi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En condiciones normales ninguno. El polvo puede ocasionar una irritación en los pliegues de la piel  o en contacto con una ropa ajustad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íntomas/efectos después del contacto con el oj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En condiciones normales ninguno. El polvo de este producto puede provocar irritación en los ojos.</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íntomas/efectos después de ingest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En condiciones normales ninguno.</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ción de toda atención médica y de los tratamientos especiales que deban dispensarse inmediatamente</w:t>
      </w:r>
    </w:p>
    <w:p w:rsidR="00827634" w:rsidRPr="0069446B" w:rsidP="009E5102" w14:paraId="07545EAA" w14:textId="35C25296">
      <w:pPr>
        <w:pStyle w:val="SDSTextNormal"/>
      </w:pPr>
      <w:r w:rsidRPr="0069446B">
        <w:rPr>
          <w:noProof/>
        </w:rPr>
        <w:t>Trátese sintomáticament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CIÓN 5</w:t>
      </w:r>
      <w:r w:rsidRPr="0069446B">
        <w:rPr>
          <w:noProof w:val="0"/>
          <w:color w:val="auto"/>
          <w:lang w:val="en-GB"/>
        </w:rPr>
        <w:t xml:space="preserve">: </w:t>
      </w:r>
      <w:r w:rsidRPr="0069446B" w:rsidR="00FA7F7F">
        <w:rPr>
          <w:noProof/>
          <w:color w:val="auto"/>
          <w:lang w:val="en-GB"/>
        </w:rPr>
        <w:t>Medidas de lucha contra incendio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dios de extinció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dios de extinción apropiad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gua pulverizada. Polvo seco. Esp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dios de extinción no apropiad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 utilice un flujo potente de ag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ligros específicos derivados de la sustancia o la mezc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ligro de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ingún riesgo de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ligro de explos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peligro directo de explosión.</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ctos de descomposición peligrosos en caso de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esprendimiento posible de humos tóxico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ecomendaciones para el personal de lucha contra incendio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nstrucciones para extinción de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xtinga el fuego desde una distancia segura/posición protegida. No entre en la zona del incendio sin el equipo protector adecuado, incluyendo protección respiratoria.</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Pr>
                <w:noProof/>
              </w:rPr>
              <w:t>Protección durante la extinción de incendi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 intervenir sin un equipo de intervención adaptado. Aparato autónomo y aislante de protección respiratoria. Protección completa del cue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CIÓN 6</w:t>
      </w:r>
      <w:r w:rsidRPr="0069446B">
        <w:rPr>
          <w:noProof w:val="0"/>
          <w:color w:val="auto"/>
          <w:lang w:val="en-GB"/>
        </w:rPr>
        <w:t xml:space="preserve">: </w:t>
      </w:r>
      <w:r w:rsidRPr="0069446B">
        <w:rPr>
          <w:noProof/>
          <w:color w:val="auto"/>
          <w:lang w:val="en-GB"/>
        </w:rPr>
        <w:t>Medidas en caso de vertido accidental</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ciones personales, equipo de protección y procedimientos de emergenci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didas gene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Si el producto alcanza los desagües o las conducciones públicas de agua, notifíquelo a las autoridades. Absorber el vertido para que no dañe otros materiales.</w:t>
            </w:r>
          </w:p>
        </w:tc>
      </w:tr>
    </w:tbl>
    <w:p w:rsidR="001479F7" w:rsidRPr="0069446B" w:rsidP="000649B9" w14:paraId="07EC380A" w14:textId="787FC9C8">
      <w:pPr>
        <w:pStyle w:val="SDSTextHeading3"/>
        <w:outlineLvl w:val="1"/>
        <w:rPr>
          <w:noProof w:val="0"/>
          <w:color w:val="auto"/>
          <w:lang w:val="en-US"/>
        </w:rPr>
      </w:pPr>
      <w:r w:rsidRPr="0069446B">
        <w:rPr>
          <w:noProof/>
          <w:color w:val="auto"/>
          <w:lang w:val="en-US"/>
        </w:rPr>
        <w:t>Para el personal que no forma parte de los servicios de emergencia</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o de protecc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óngase el equipo de protección recomendado.</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imientos de emergenc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 la zona de vertido.</w:t>
            </w:r>
          </w:p>
        </w:tc>
      </w:tr>
    </w:tbl>
    <w:p w:rsidR="00B077C8" w:rsidRPr="0069446B" w:rsidP="00B077C8" w14:paraId="52593E1F" w14:textId="1932D57C">
      <w:pPr>
        <w:pStyle w:val="SDSTextHeading3"/>
        <w:rPr>
          <w:noProof w:val="0"/>
          <w:color w:val="auto"/>
        </w:rPr>
      </w:pPr>
      <w:r w:rsidRPr="0069446B" w:rsidR="00FA7F7F">
        <w:rPr>
          <w:noProof/>
          <w:color w:val="auto"/>
        </w:rPr>
        <w:t>Para el personal de emergencia</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o de protecc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 intervenir sin un equipo de intervención adaptado. Para más información, ver  sección 8 : "Control de la exposición-protección individual".</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imientos de emergenc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r el personal no nece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ciones relativas al medio ambiente</w:t>
      </w:r>
    </w:p>
    <w:p w:rsidR="00827634" w:rsidRPr="0069446B" w:rsidP="009E5102" w14:paraId="2E6F858E" w14:textId="1933F2AA">
      <w:pPr>
        <w:pStyle w:val="SDSTextNormal"/>
      </w:pPr>
      <w:r w:rsidRPr="0069446B">
        <w:rPr>
          <w:noProof/>
        </w:rPr>
        <w:t>Evitar su liberación al medio 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odos y material de contención y de limpiez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ara retenc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edimientos de limpie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ecoger mecánicamente el produc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ros dat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 las materias o los residuos sólidos en una instalación homologada.</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ia a otras secciones</w:t>
      </w:r>
    </w:p>
    <w:p w:rsidR="00827634" w:rsidRPr="0069446B" w:rsidP="009E5102" w14:paraId="56E19A8E" w14:textId="133794D7">
      <w:pPr>
        <w:pStyle w:val="SDSTextNormal"/>
        <w:rPr>
          <w:lang w:val="fr-BE"/>
        </w:rPr>
      </w:pPr>
      <w:r w:rsidRPr="0069446B">
        <w:rPr>
          <w:noProof/>
          <w:lang w:val="fr-BE"/>
        </w:rPr>
        <w:t>Para más información, ver el párrafo 8 : Control de la exposición-protección individual"".</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CIÓN 7</w:t>
      </w:r>
      <w:r w:rsidRPr="0069446B">
        <w:rPr>
          <w:noProof w:val="0"/>
          <w:color w:val="auto"/>
          <w:lang w:val="en-GB"/>
        </w:rPr>
        <w:t xml:space="preserve">: </w:t>
      </w:r>
      <w:r w:rsidRPr="0069446B" w:rsidR="00FA7F7F">
        <w:rPr>
          <w:noProof/>
          <w:color w:val="auto"/>
          <w:lang w:val="en-GB"/>
        </w:rPr>
        <w:t>Manipulación y almacenami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ciones para una manipulación seg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Peligros adicionales durante el tratami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 se considera que represente un riesgo significativo en las condiciones previstas de uso normal.</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ciones para una manipulación seg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egurar una buena ventilación del puesto de trabajo. Llevar un equipo de protección individua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didas de h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 comer, beber ni fumar durante su utilización. Lavarse las manos después de cualquier manipulació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ciones de almacenamiento seguro, incluidas posibles incompatibilidad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didas técnica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érvese en lugar fresco y bien ventilado y lejos de el calo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ciones de almacenami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Conservar en un lugar fresco. Proteger de la luz del sol.</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 de embalaj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Siempre conservar el producto en un envase similar al envase de origen.</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os específicos finales</w:t>
      </w:r>
    </w:p>
    <w:p w:rsidR="00827634" w:rsidRPr="0069446B" w:rsidP="009E5102" w14:paraId="75AE9ADE" w14:textId="77777777">
      <w:pPr>
        <w:pStyle w:val="SDSTextNormal"/>
        <w:bidi w:val="0"/>
        <w:rPr>
          <w:rtl w:val="0"/>
        </w:rPr>
      </w:pPr>
      <w:r w:rsidRPr="0069446B">
        <w:rPr>
          <w:rtl w:val="0"/>
        </w:rPr>
        <w:t>No se dispone de información adicional</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CIÓN 8</w:t>
      </w:r>
      <w:r w:rsidRPr="0069446B">
        <w:rPr>
          <w:noProof w:val="0"/>
          <w:color w:val="auto"/>
          <w:lang w:val="en-GB"/>
        </w:rPr>
        <w:t xml:space="preserve">: </w:t>
      </w:r>
      <w:r w:rsidRPr="0069446B" w:rsidR="00FA7F7F">
        <w:rPr>
          <w:noProof/>
          <w:color w:val="auto"/>
          <w:lang w:val="en-GB"/>
        </w:rPr>
        <w:t>Controles de exposición/protección individual</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ámetros de control</w:t>
      </w:r>
    </w:p>
    <w:p w:rsidR="00F47A30" w:rsidRPr="0069446B" w:rsidP="00F47A30" w14:paraId="5E1F0244" w14:textId="77777777">
      <w:pPr>
        <w:pStyle w:val="SDSTextNormal"/>
        <w:bidi w:val="0"/>
        <w:rPr>
          <w:rtl w:val="0"/>
          <w:lang w:val="en-US"/>
        </w:rPr>
      </w:pPr>
      <w:r w:rsidRPr="0069446B">
        <w:rPr>
          <w:rtl w:val="0"/>
          <w:lang w:val="en-US"/>
        </w:rPr>
        <w:t>No se dispone de información adicional</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es de la exposició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es técnicos apropiado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es técnicos apropiado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egurar una buena ventilación del puesto de trabaj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es de exposición medioambiental</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es de exposición medioambiental</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Evitar su liberación al medio 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CIÓN 9</w:t>
      </w:r>
      <w:r w:rsidRPr="0069446B">
        <w:rPr>
          <w:noProof w:val="0"/>
          <w:color w:val="auto"/>
          <w:lang w:val="en-GB"/>
        </w:rPr>
        <w:t xml:space="preserve">: </w:t>
      </w:r>
      <w:r w:rsidRPr="0069446B" w:rsidR="00FA7F7F">
        <w:rPr>
          <w:noProof/>
          <w:color w:val="auto"/>
          <w:lang w:val="en-GB"/>
        </w:rPr>
        <w:t>Propiedades físicas y química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ción sobre propiedades físicas y químicas básica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Estado fí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ó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lo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Pr>
                <w:noProof/>
              </w:rPr>
              <w:t>Floral. Oriental. balsamic. Fruta. Gourman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Umbral olfativ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e fusió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e solidificació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 a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e ebullició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abilida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 infla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ímite inferior de explosividad</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 a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ímite superior de explosividad</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 a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e inflamació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e auto-inflamació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 a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e descomposició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Solución 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dad, cinemá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 a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dad</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iciente de partición n-octanol/ag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ión de vapo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ión de vapor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dad</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dad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dad relativa de vapor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 a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maño de la partícul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ros datos</w:t>
      </w:r>
    </w:p>
    <w:p w:rsidR="00C275B9" w:rsidRPr="0069446B" w:rsidP="009E5102" w14:paraId="63CB284D" w14:textId="738FCF74">
      <w:pPr>
        <w:pStyle w:val="SDSTextNormal"/>
        <w:bidi w:val="0"/>
        <w:rPr>
          <w:rtl w:val="0"/>
        </w:rPr>
      </w:pPr>
      <w:r w:rsidRPr="0069446B">
        <w:rPr>
          <w:rtl w:val="0"/>
        </w:rPr>
        <w:t>No se dispone de información adicional</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CIÓN 10</w:t>
      </w:r>
      <w:r w:rsidRPr="0069446B">
        <w:rPr>
          <w:noProof w:val="0"/>
          <w:color w:val="auto"/>
          <w:lang w:val="en-US"/>
        </w:rPr>
        <w:t xml:space="preserve">: </w:t>
      </w:r>
      <w:r w:rsidRPr="0069446B" w:rsidR="00FA7F7F">
        <w:rPr>
          <w:noProof/>
          <w:color w:val="auto"/>
          <w:lang w:val="en-US"/>
        </w:rPr>
        <w:t>Estabilidad y reactividad</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dad</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Estabilidad química</w:t>
      </w:r>
    </w:p>
    <w:p w:rsidR="00827634" w:rsidRPr="0069446B" w:rsidP="009E5102" w14:paraId="540DB174" w14:textId="3504FAE2">
      <w:pPr>
        <w:pStyle w:val="SDSTextNormal"/>
      </w:pPr>
      <w:r w:rsidRPr="0069446B">
        <w:rPr>
          <w:noProof/>
        </w:rPr>
        <w:t>Estable en condicione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ibilidad de reacciones peligrosas</w:t>
      </w:r>
    </w:p>
    <w:p w:rsidR="00827634" w:rsidRPr="0069446B" w:rsidP="009E5102" w14:paraId="4060C206" w14:textId="308E8296">
      <w:pPr>
        <w:pStyle w:val="SDSTextNormal"/>
      </w:pPr>
      <w:r>
        <w:rPr>
          <w:noProof/>
        </w:rPr>
        <w:t>Ninguna reacción peligrosa conocida en las condiciones normales de emple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ciones que deben evitarse</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es incompatibles</w:t>
      </w:r>
    </w:p>
    <w:p w:rsidR="00827634" w:rsidRPr="0069446B" w:rsidP="009E5102" w14:paraId="6323A62A" w14:textId="77777777">
      <w:pPr>
        <w:pStyle w:val="SDSTextNormal"/>
        <w:bidi w:val="0"/>
        <w:rPr>
          <w:rtl w:val="0"/>
        </w:rPr>
      </w:pPr>
      <w:r w:rsidRPr="0069446B">
        <w:rPr>
          <w:rtl w:val="0"/>
        </w:rPr>
        <w:t>No se dispone de información adicional</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ctos de descomposición peligroso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CIÓN 11</w:t>
      </w:r>
      <w:r w:rsidRPr="0069446B">
        <w:rPr>
          <w:noProof w:val="0"/>
          <w:color w:val="auto"/>
          <w:lang w:val="en-US"/>
        </w:rPr>
        <w:t xml:space="preserve">: </w:t>
      </w:r>
      <w:r w:rsidRPr="0069446B" w:rsidR="00FA7F7F">
        <w:rPr>
          <w:noProof/>
          <w:color w:val="auto"/>
          <w:lang w:val="en-US"/>
        </w:rPr>
        <w:t>Información toxicológica</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ción sobre las clases de peligro definidas en el Reg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dad aguda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 clasificado (A la vista de los datos disponibles, no se cumplen los criterios de clasificación)</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dad aguda (cutá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 clasificado (A la vista de los datos disponibles, no se cumplen los criterios de clasificación)</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dad aguda (inhalac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 clasificado (A la vista de los datos disponibles, no se cumplen los criterios de clasificación)</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tetrahydro-2-isobutyl-4-methyl-pyran-4-ol (63500-71-0)</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eso corporal Animal: rat, Guideline: EU Method B.1 (Acute Toxicity (Oral)),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áneo conej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e peso corpora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isocamphenyl cyclohexanol (105-95-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e peso corporal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áneo conej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eso corpora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7-dimethyloctan-3-ol (78-69-3)</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8270 mg/kg de peso corporal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áneo conej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eso corpora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entyl salicylate (2050-08-0)</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 2000 mg/kg de peso corporal Animal: rat, Animal sex: male, Guideline: OECD Guideline 401 (Acute Oral Toxicity)</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áneo conej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eso corporal Animal: rabbit,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ón o irritación cutánea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 clasificado (A la vista de los datos disponibles, no se cumplen los criterios de clasificación)</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esiones oculares graves o irritación ocula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 clasificado (A la vista de los datos disponibles, no se cumplen los criterios de clasificación)</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ación respiratoria o cutá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 clasificado (A la vista de los datos disponibles, no se cumplen los criterios de clasificació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dad en célula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 clasificado (A la vista de los datos disponibles, no se cumplen los criterios de clasificación)</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da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 clasificado (A la vista de los datos disponibles, no se cumplen los criterios de clasificación)</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dad para la reproducció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 clasificado (A la vista de los datos disponibles, no se cumplen los criterios de clasificación)</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pentyl salicylate (2050-08-0)</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ach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540 mg/kg de peso corporal Animal: rat, Animal sex: male, Guideline: OECD Guideline 415 [One-Generation Reproduction Toxicity Study (before 9 October 2017)]</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hembr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80 mg/kg de peso corporal Animal: rat, Animal sex: female, Guideline: OECD Guideline 415 [One-Generation Reproduction Toxicity Study (before 9 October 2017)]</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dad específica en determinados órganos (STOT) – exposición únic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 clasificado (A la vista de los datos disponibles, no se cumplen los criterios de clasificación)</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dad específica en determinados órganos (STOT) – exposición repetid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 clasificado (A la vista de los datos disponibles, no se cumplen los criterios de clasificación)</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tetrahydro-2-isobutyl-4-methyl-pyran-4-ol (63500-71-0)</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a,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25 mg/kg de peso corporal Animal: rat, Guideline: OECD Guideline 407 (Repeated Dose 28-Day Oral Toxicity Study in Rodents)</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áneo, rata/conejo,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1000 mg/kg de peso corporal Animal: rat, Guideline: OECD Guideline 411 (Subchronic Dermal Toxicity: 90-Day Study), Guideline: EU Method B.28 (Sub-Chronic Dermal Toxicity Test: 90-Day Repeated Dermal Dose Study Using Rodent Spec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isocamphenyl cyclohexanol (105-95-3)</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a,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e peso corpora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7-dimethyloctan-3-ol (78-69-3)</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áneo, rata/conejo,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eso corporal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ligro por aspirac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 clasificado (A la vista de los datos disponibles, no se cumplen los criterios de clasificación)</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Vela coco solair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dad, cinemá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 a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7-dimethyloctan-3-ol (78-69-3)</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dad, cinemá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13,393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ción sobre otros peligros</w:t>
      </w:r>
      <w:bookmarkEnd w:id="2"/>
    </w:p>
    <w:p w:rsidR="00C90616" w:rsidRPr="0069446B" w:rsidP="00C90616" w14:paraId="2597B96C" w14:textId="77777777">
      <w:pPr>
        <w:pStyle w:val="SDSTextNormal"/>
        <w:bidi w:val="0"/>
        <w:rPr>
          <w:rtl w:val="0"/>
        </w:rPr>
      </w:pPr>
      <w:r w:rsidRPr="0069446B">
        <w:rPr>
          <w:rtl w:val="0"/>
        </w:rPr>
        <w:t>No se dispone de información adicional</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CIÓN 12</w:t>
      </w:r>
      <w:r w:rsidRPr="0069446B">
        <w:rPr>
          <w:noProof w:val="0"/>
          <w:color w:val="auto"/>
          <w:lang w:val="en-US"/>
        </w:rPr>
        <w:t xml:space="preserve">: </w:t>
      </w:r>
      <w:r w:rsidRPr="0069446B" w:rsidR="00FA7F7F">
        <w:rPr>
          <w:noProof/>
          <w:color w:val="auto"/>
          <w:lang w:val="en-US"/>
        </w:rPr>
        <w:t>Información ecológica</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dad</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ía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El producto no se considera nocivo para los organismos acuáticos ni causante de efectos adversos a largo plazo en el medio 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ligro a corto plazo (agudo) para el medio ambiente acuát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 clasificado (A la vista de los datos disponibles, no se cumplen los criterios de clasificación)</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ligro a largo plazo (crónico) para el medio ambiente acuát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tetrahydro-2-isobutyl-4-methyl-pyran-4-ol (63500-71-0)</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 32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10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isocamphenyl cyclohexanol (105-95-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23 mg/l Test organisms (species): Danio rerio (previous name: Brachydanio rerio)</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c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13 mg/l Test organisms (species): Danio rerio (previous name: Brachydanio rerio)</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6,9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a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4,579 mg/l Test organisms (species): Desmodesmus subspicatus (previous name: Scenedesmus subspicatus)</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0,788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7-dimethyloctan-3-ol (78-69-3)</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2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entyl salicylate (2050-08-0)</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4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8 mg/l Test organisms (species): Daphnia magna</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ia y degradabilidad</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Vela coco solair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 fácilmente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tetrahydro-2-isobutyl-4-methyl-pyran-4-ol (63500-71-0)</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camphenyl cyclohexanol (105-95-3)</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pentyl salicylate (87-20-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entyl salicylate (2050-08-0)</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cial de bioacumulación</w:t>
      </w:r>
    </w:p>
    <w:p w:rsidR="00827634" w:rsidRPr="0069446B" w:rsidP="009E5102" w14:paraId="6B1D5F41" w14:textId="77777777">
      <w:pPr>
        <w:pStyle w:val="SDSTextNormal"/>
        <w:bidi w:val="0"/>
        <w:rPr>
          <w:rtl w:val="0"/>
        </w:rPr>
      </w:pPr>
      <w:r w:rsidRPr="0069446B">
        <w:rPr>
          <w:rtl w:val="0"/>
        </w:rPr>
        <w:t>No se dispone de información adicional</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vilidad en el suelo</w:t>
      </w:r>
    </w:p>
    <w:p w:rsidR="00827634" w:rsidRPr="0069446B" w:rsidP="009E5102" w14:paraId="12B9E78C" w14:textId="77777777">
      <w:pPr>
        <w:pStyle w:val="SDSTextNormal"/>
        <w:bidi w:val="0"/>
        <w:rPr>
          <w:rtl w:val="0"/>
        </w:rPr>
      </w:pPr>
      <w:r w:rsidRPr="0069446B">
        <w:rPr>
          <w:rtl w:val="0"/>
        </w:rPr>
        <w:t>No se dispone de información adicional</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ados de la valoración PBT y mPmB</w:t>
      </w:r>
    </w:p>
    <w:p w:rsidR="009F53E3" w:rsidRPr="0069446B" w:rsidP="009E5102" w14:paraId="4CF14847" w14:textId="031A2CAD">
      <w:pPr>
        <w:pStyle w:val="SDSTextNormal"/>
        <w:bidi w:val="0"/>
        <w:rPr>
          <w:rtl w:val="0"/>
        </w:rPr>
      </w:pPr>
      <w:r w:rsidRPr="0069446B">
        <w:rPr>
          <w:rtl w:val="0"/>
        </w:rPr>
        <w:t>No se dispone de información adicional</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iedades de alteración endocrina</w:t>
      </w:r>
    </w:p>
    <w:p w:rsidR="00124846" w:rsidRPr="0069446B" w:rsidP="00124846" w14:paraId="5181B457" w14:textId="77777777">
      <w:pPr>
        <w:pStyle w:val="SDSTextNormal"/>
        <w:bidi w:val="0"/>
        <w:rPr>
          <w:rtl w:val="0"/>
        </w:rPr>
      </w:pPr>
      <w:bookmarkStart w:id="3" w:name="_Hlk54090163"/>
      <w:r w:rsidRPr="0069446B">
        <w:rPr>
          <w:rtl w:val="0"/>
        </w:rPr>
        <w:t>No se dispone de información adicional</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ros efectos adversos</w:t>
      </w:r>
    </w:p>
    <w:p w:rsidR="00614B5E" w:rsidRPr="0069446B" w:rsidP="009E5102" w14:paraId="445D1BFC" w14:textId="23B3036C">
      <w:pPr>
        <w:pStyle w:val="SDSTextNormal"/>
        <w:bidi w:val="0"/>
        <w:rPr>
          <w:rtl w:val="0"/>
          <w:lang w:val="fr-BE"/>
        </w:rPr>
      </w:pPr>
      <w:r w:rsidRPr="0069446B">
        <w:rPr>
          <w:rtl w:val="0"/>
          <w:lang w:val="fr-BE"/>
        </w:rPr>
        <w:t>No se dispone de información adicional</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CIÓN 13</w:t>
      </w:r>
      <w:r w:rsidRPr="0069446B">
        <w:rPr>
          <w:noProof w:val="0"/>
          <w:color w:val="auto"/>
          <w:lang w:val="fr-BE"/>
        </w:rPr>
        <w:t xml:space="preserve">: </w:t>
      </w:r>
      <w:r w:rsidRPr="0069446B" w:rsidR="00FA7F7F">
        <w:rPr>
          <w:noProof/>
          <w:color w:val="auto"/>
          <w:lang w:val="fr-BE"/>
        </w:rPr>
        <w:t>Consideraciones relativas a la eliminació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BD5FB4">
        <w:rPr>
          <w:noProof/>
          <w:color w:val="auto"/>
          <w:lang w:val="fr-BE"/>
        </w:rPr>
        <w:t>Métodos para el tratamiento de residuo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Legislación regional (residu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ción conforme a las disposiciones administrativa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odos para el tratamiento de residu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endaciones para la eliminación de las aguas residu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ción conforme a las disposiciones administrativa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endaciones para la eliminación de productos/envas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umpla la normativa pertinente sobre eliminación de residuos sólidos. Eliminación conforme a las disposiciones administrativa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formación adicion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os residuos del producto se consideran tan peligrosos como el mismo producto con el potencial de impactar el medio ambiente de la misma manera.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ódigo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óxico”: corresponde a los residuos que presentan o pueden presentar riesgos inmediatos o diferidos para uno o más compartimentos del medio ambient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CIÓN 14</w:t>
      </w:r>
      <w:r w:rsidRPr="0069446B">
        <w:rPr>
          <w:noProof w:val="0"/>
          <w:color w:val="auto"/>
          <w:lang w:val="en-US"/>
        </w:rPr>
        <w:t xml:space="preserve">: </w:t>
      </w:r>
      <w:r w:rsidRPr="0069446B" w:rsidR="00FA7F7F">
        <w:rPr>
          <w:noProof/>
          <w:color w:val="auto"/>
          <w:lang w:val="en-US"/>
        </w:rPr>
        <w:t>Información relativa al transporte</w:t>
      </w:r>
    </w:p>
    <w:p w:rsidR="00E5555B" w:rsidRPr="0069446B" w:rsidP="00E5555B" w14:paraId="012898EF" w14:textId="65A15EC3">
      <w:pPr>
        <w:pStyle w:val="SDSTextNormal"/>
      </w:pPr>
      <w:r>
        <w:rPr>
          <w:noProof/>
        </w:rPr>
        <w:t>En conformidad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úmero ONU o nú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 a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esignación oficial de transporte de las Naciones Unidas</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 a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e(s) de peligro para el transporte</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 a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o de embalaj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 a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ligros para el medio 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 a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e dispone de información adicional</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ciones particulares para los usuarios</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e por vía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 a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e marítimo</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 a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e aé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 a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e por vía fluvial</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 a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e ferroviario</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 a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e marítimo a granel con arreglo a los instrumentos de la OMI</w:t>
      </w:r>
    </w:p>
    <w:p w:rsidR="00E5555B" w:rsidRPr="0069446B" w:rsidP="00E5555B" w14:paraId="13896D54" w14:textId="77777777">
      <w:pPr>
        <w:pStyle w:val="SDSTextNormal"/>
        <w:bidi w:val="0"/>
        <w:rPr>
          <w:rtl w:val="0"/>
          <w:lang w:val="fr-BE"/>
        </w:rPr>
      </w:pPr>
      <w:r w:rsidRPr="0069446B">
        <w:rPr>
          <w:rtl w:val="0"/>
          <w:lang w:val="fr-BE"/>
        </w:rPr>
        <w:t>No a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CIÓN 15</w:t>
      </w:r>
      <w:r w:rsidRPr="0069446B">
        <w:rPr>
          <w:noProof w:val="0"/>
          <w:color w:val="auto"/>
          <w:lang w:val="fr-BE"/>
        </w:rPr>
        <w:t xml:space="preserve">: </w:t>
      </w:r>
      <w:r w:rsidRPr="0069446B" w:rsidR="00FA7F7F">
        <w:rPr>
          <w:noProof/>
          <w:color w:val="auto"/>
          <w:lang w:val="fr-BE"/>
        </w:rPr>
        <w:t>Información reglamentaria</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eglamentación y legislación en materia de seguridad, salud y medio ambiente específicas para la sustancia o la mezc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a de la UE</w:t>
      </w:r>
    </w:p>
    <w:p w:rsidR="00A65092" w:rsidRPr="0069446B" w:rsidP="00A65092" w14:paraId="0D6FA641" w14:textId="436F5BD4">
      <w:pPr>
        <w:pStyle w:val="SDSTextHeading4"/>
        <w:rPr>
          <w:color w:val="auto"/>
        </w:rPr>
      </w:pPr>
      <w:r w:rsidRPr="0069446B">
        <w:rPr>
          <w:noProof/>
          <w:color w:val="auto"/>
        </w:rPr>
        <w:t>Anexo XVII de REACH (condiciones de las restricciones)</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a de restricciones de la UE (Anexo XVII del reglamento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ódigo de referenci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licable e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ítulo o descripción de la entrada</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tetrahydro-2-isobutyl-4-methyl-pyran-4-ol ; 3,7-dimethyloctan-3-ol ; pentyl salicyl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stancias o mezclas que reúnan los criterios de cualquiera de las siguientes clases o categorías de peligro establecidas en el anexo I del Reglamento (CE) n° 1272/2008: Clases de peligro 3.1 a 3.6, 3.7 efectos adversos sobre la función sexual y la fertilidad o sobre el desarrollo, 3.8 efectos distintos de los narcóticos, 3.9 y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isocamphenyl cyclohexanol ; pentyl salicyl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stancias o mezclas que reúnan los criterios de cualquiera de las siguientes clases o categorías de peligro establecidas en el anexo I del Reglamento (CE) n° 1272/2008: Clase de peligro 4.1</w:t>
            </w:r>
          </w:p>
        </w:tc>
      </w:tr>
    </w:tbl>
    <w:p w:rsidR="00A65092" w:rsidRPr="0069446B" w:rsidP="00A65092" w14:paraId="3F08C463" w14:textId="0E953437">
      <w:pPr>
        <w:pStyle w:val="SDSTextHeading4"/>
        <w:rPr>
          <w:color w:val="auto"/>
        </w:rPr>
      </w:pPr>
      <w:r w:rsidRPr="0069446B">
        <w:rPr>
          <w:noProof/>
          <w:color w:val="auto"/>
        </w:rPr>
        <w:t>Anexo XIV de REACH (lista de autorización )</w:t>
      </w:r>
    </w:p>
    <w:p w:rsidR="00A65092" w:rsidRPr="0069446B" w:rsidP="00A65092" w14:paraId="75C2C0BE" w14:textId="236220C1">
      <w:pPr>
        <w:pStyle w:val="SDSTextNormal"/>
      </w:pPr>
      <w:r>
        <w:rPr>
          <w:noProof/>
        </w:rPr>
        <w:t>No contiene ninguna sustancia que figure en la lista del Anexo XIV de REACH</w:t>
      </w:r>
    </w:p>
    <w:p w:rsidR="00A65092" w:rsidRPr="0069446B" w:rsidP="00A65092" w14:paraId="2888B0EB" w14:textId="43FD92C9">
      <w:pPr>
        <w:pStyle w:val="SDSTextHeading4"/>
        <w:rPr>
          <w:color w:val="auto"/>
        </w:rPr>
      </w:pPr>
      <w:r w:rsidRPr="0069446B">
        <w:rPr>
          <w:noProof/>
          <w:color w:val="auto"/>
        </w:rPr>
        <w:t>Lista de sustancias candidatas extremadamente preocupantes (SVHC) de REACH</w:t>
      </w:r>
    </w:p>
    <w:p w:rsidR="00A65092" w:rsidRPr="0069446B" w:rsidP="00A65092" w14:paraId="05DFD9AD" w14:textId="574B4A93">
      <w:pPr>
        <w:pStyle w:val="SDSTextNormal"/>
        <w:rPr>
          <w:highlight w:val="yellow"/>
        </w:rPr>
      </w:pPr>
      <w:r>
        <w:rPr>
          <w:noProof/>
        </w:rPr>
        <w:t>No contiene ninguna sustancia incluida en la lista de sustancias candidatas de REACH</w:t>
      </w:r>
    </w:p>
    <w:p w:rsidR="00A65092" w:rsidRPr="0069446B" w:rsidP="00A65092" w14:paraId="7895FCD1" w14:textId="5F527CE4">
      <w:pPr>
        <w:pStyle w:val="SDSTextHeading4"/>
        <w:rPr>
          <w:color w:val="auto"/>
        </w:rPr>
      </w:pPr>
      <w:r w:rsidRPr="0069446B" w:rsidR="00FA7F7F">
        <w:rPr>
          <w:noProof/>
          <w:color w:val="auto"/>
        </w:rPr>
        <w:t>Reglamento PIC</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sidR="00FA7F7F">
        <w:rPr>
          <w:noProof/>
          <w:color w:val="auto"/>
        </w:rPr>
        <w:t>Reglamento POP</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Reglamento sobre el ozono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Reglamento sobre productos de doble uso (428/2009)</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Reglamento sobre los precursores de explosivo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 contiene ninguna sustancia incluida en la lista de precursores de explosivos (Reglamento UE 2019/1148 sobre la comercialización y la utilización de precursores de explosivos)</w:t>
            </w:r>
          </w:p>
        </w:tc>
      </w:tr>
    </w:tbl>
    <w:p w:rsidR="00A65092" w:rsidRPr="0069446B" w:rsidP="00A65092" w14:paraId="7F542A65" w14:textId="120EEC4F">
      <w:pPr>
        <w:pStyle w:val="SDSTextHeading4"/>
        <w:rPr>
          <w:color w:val="auto"/>
        </w:rPr>
      </w:pPr>
      <w:r w:rsidRPr="0069446B">
        <w:rPr>
          <w:noProof/>
          <w:color w:val="auto"/>
        </w:rPr>
        <w:t>Reglamento sobre precursores de droga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 contiene sustancias sujetas al Reglamento (CE) 273/2004 del Parlamento Europeo y del Consejo, de 11 de febrero de 2004, sobre la fabricación y comercialización de ciertas sustancias utilizadas en la fabricación ilícita de estupefacientes y sustancias psicotrópicas.</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Reglamentos nacionales</w:t>
      </w:r>
    </w:p>
    <w:tbl>
      <w:tblPr>
        <w:tblStyle w:val="SDSTableWithoutBorders"/>
        <w:tblW w:w="10491" w:type="dxa"/>
        <w:tblLayout w:type="fixed"/>
        <w:tblLook w:val="04A0"/>
      </w:tblPr>
      <w:tblGrid>
        <w:gridCol w:w="3686"/>
        <w:gridCol w:w="284"/>
        <w:gridCol w:w="6521"/>
      </w:tblGrid>
      <w:tr w14:paraId="29098C0B"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13108" w:rsidRPr="0069446B" w:rsidP="00F13108" w14:paraId="372F34CE" w14:textId="39C064A2">
            <w:pPr>
              <w:pStyle w:val="SDSTextHeading4"/>
              <w:rPr>
                <w:color w:val="auto"/>
              </w:rPr>
            </w:pPr>
            <w:r w:rsidRPr="0069446B">
              <w:rPr>
                <w:color w:val="auto"/>
              </w:rPr>
              <w:t>España</w:t>
            </w:r>
          </w:p>
        </w:tc>
      </w:tr>
      <w:tr w14:paraId="4BC8880C"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13108" w:rsidRPr="0069446B" w:rsidP="00F13108" w14:paraId="269C122B" w14:textId="30408B2B">
            <w:pPr>
              <w:pStyle w:val="SDSTableTextNormal"/>
              <w:rPr>
                <w:noProof w:val="0"/>
              </w:rPr>
            </w:pPr>
            <w:r w:rsidRPr="0069446B">
              <w:rPr>
                <w:noProof/>
              </w:rPr>
              <w:t>Royal Decree 665/1997</w:t>
            </w:r>
          </w:p>
        </w:tc>
        <w:tc>
          <w:tcPr>
            <w:tcW w:w="284" w:type="dxa"/>
            <w:tcBorders>
              <w:top w:val="none" w:sz="0" w:space="0" w:color="000000"/>
              <w:left w:val="none" w:sz="0" w:space="0" w:color="000000"/>
              <w:bottom w:val="none" w:sz="0" w:space="0" w:color="000000"/>
              <w:right w:val="none" w:sz="0" w:space="0" w:color="000000"/>
            </w:tcBorders>
          </w:tcPr>
          <w:p w:rsidR="00F13108" w:rsidRPr="0069446B" w:rsidP="00F13108" w14:paraId="4C71CAD2" w14:textId="3727CEBB">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13108" w:rsidRPr="0069446B" w:rsidP="00F13108" w14:paraId="447EB3E7" w14:textId="6A2A8A83">
            <w:pPr>
              <w:pStyle w:val="SDSTableTextNormal"/>
              <w:rPr>
                <w:noProof w:val="0"/>
              </w:rPr>
            </w:pPr>
            <w:r w:rsidRPr="0069446B">
              <w:rPr>
                <w:noProof/>
              </w:rPr>
              <w:t>Is not subject to the Royal Decree 665/1997</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Evaluación de la seguridad química</w:t>
      </w:r>
    </w:p>
    <w:p w:rsidR="00A65092" w:rsidRPr="0069446B" w:rsidP="00A65092" w14:paraId="6382E682" w14:textId="0AC1EDD8">
      <w:pPr>
        <w:pStyle w:val="SDSTextNormal"/>
      </w:pPr>
      <w:r>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CIÓN 16</w:t>
      </w:r>
      <w:r w:rsidRPr="0069446B">
        <w:rPr>
          <w:noProof w:val="0"/>
          <w:color w:val="auto"/>
          <w:lang w:val="fr-BE"/>
        </w:rPr>
        <w:t xml:space="preserve">: </w:t>
      </w:r>
      <w:r w:rsidRPr="0069446B" w:rsidR="00FA7F7F">
        <w:rPr>
          <w:noProof/>
          <w:color w:val="auto"/>
          <w:lang w:val="fr-BE"/>
        </w:rPr>
        <w:t>Otra informació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eviaturas y acrónimo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ociación Estadounidense de Higienistas Industriales, EE. UU.</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or de bioconcentració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 límite bioló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ecesidad en oxígeno de origen bioquímico (NO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a química de oxígeno (DQ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valuación de la seguridad quí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vel sin efecto derivad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I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iciente de partición n-octanol/ag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iciente de partición n-octanol/ag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ia Federal de Higiene y Seguridad Profesional del Departamento de Trabajo de los Estados Unido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ción prevista sin efecto</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quipos de protección personal</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as de datos de seguridad</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ción té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ción media ponderada en el ti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Pm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dor único de fó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o íntegro de las frases H y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isopentyl salicylate, TETRAHYDROLINALOOL.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ificación y procedimiento utilizados para determinar la clasificación de las mezclas de conformidad con el Reg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odo de cálculo</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Esta información se basa en nuestro conocimiento actual y tiene como finalidad describir el producto para la tutela de la salud, seguridad y medio ambiente. Por lo tanto, no debe ser interpretada como garantía de ninguna característica específica del produc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3/03/2026 (Fecha de revisió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ES - es</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3/03/2026 (Fecha de revisió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ES - es</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Vela coco solair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as de datos de seguridad</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gún el Reglamento REACH (CE) 1907/2006 modificado por el Reglamento (C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Vela coco solair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as de datos de seguridad</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gún el Reglamento REACH (CE) 1907/2006 modificado por el Reglamento (CE) 2020/878</w:t>
          </w:r>
        </w:p>
        <w:p w:rsidR="009C6C12" w:rsidRPr="008F5B08" w:rsidP="00FD6B1D" w14:paraId="512A27C2" w14:textId="1FF61BD5">
          <w:pPr>
            <w:pStyle w:val="SDSTableTextHeader"/>
          </w:pPr>
          <w:r>
            <w:rPr>
              <w:noProof/>
            </w:rPr>
            <w:t>Fecha de revisión: 23/03/2026   Versió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A755858-DD87-4A0C-8C29-5D57291341BF}"/>
</file>

<file path=customXml/itemProps3.xml><?xml version="1.0" encoding="utf-8"?>
<ds:datastoreItem xmlns:ds="http://schemas.openxmlformats.org/officeDocument/2006/customXml" ds:itemID="{758AB73E-102F-405E-BC03-A63E1BC92C46}"/>
</file>

<file path=customXml/itemProps4.xml><?xml version="1.0" encoding="utf-8"?>
<ds:datastoreItem xmlns:ds="http://schemas.openxmlformats.org/officeDocument/2006/customXml" ds:itemID="{F795C0F4-30D4-4D8F-802A-70B35C4ED7F3}"/>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